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29985" w14:textId="718CC251" w:rsidR="00202AE2" w:rsidRPr="00202AE2" w:rsidRDefault="00202AE2" w:rsidP="00202AE2">
      <w:pPr>
        <w:jc w:val="center"/>
        <w:rPr>
          <w:rFonts w:ascii="Calibri" w:hAnsi="Calibri" w:cs="Calibri"/>
          <w:b/>
          <w:sz w:val="28"/>
        </w:rPr>
      </w:pPr>
      <w:r w:rsidRPr="00202AE2">
        <w:rPr>
          <w:rFonts w:ascii="Calibri" w:hAnsi="Calibri" w:cs="Calibri"/>
          <w:b/>
          <w:noProof/>
          <w:sz w:val="28"/>
        </w:rPr>
        <w:drawing>
          <wp:anchor distT="0" distB="0" distL="114300" distR="114300" simplePos="0" relativeHeight="251658240" behindDoc="0" locked="0" layoutInCell="1" allowOverlap="1" wp14:anchorId="1A73555D" wp14:editId="51711070">
            <wp:simplePos x="0" y="0"/>
            <wp:positionH relativeFrom="margin">
              <wp:posOffset>0</wp:posOffset>
            </wp:positionH>
            <wp:positionV relativeFrom="margin">
              <wp:posOffset>-762000</wp:posOffset>
            </wp:positionV>
            <wp:extent cx="5943600" cy="14871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quipHerLogos-23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b/>
          <w:sz w:val="28"/>
        </w:rPr>
        <w:t>Media</w:t>
      </w:r>
      <w:r w:rsidRPr="00202AE2">
        <w:rPr>
          <w:rFonts w:ascii="Calibri" w:hAnsi="Calibri" w:cs="Calibri"/>
          <w:b/>
          <w:sz w:val="28"/>
        </w:rPr>
        <w:t xml:space="preserve"> Release Form</w:t>
      </w:r>
    </w:p>
    <w:p w14:paraId="13287FA0" w14:textId="77777777" w:rsidR="00202AE2" w:rsidRPr="00202AE2" w:rsidRDefault="00202AE2" w:rsidP="00202AE2">
      <w:pPr>
        <w:rPr>
          <w:rFonts w:ascii="Calibri" w:hAnsi="Calibri" w:cs="Calibri"/>
        </w:rPr>
      </w:pPr>
    </w:p>
    <w:p w14:paraId="13B4DDB7" w14:textId="2DD9AE0B" w:rsidR="00202AE2" w:rsidRPr="00202AE2" w:rsidRDefault="00202AE2" w:rsidP="00202AE2">
      <w:pPr>
        <w:rPr>
          <w:rFonts w:ascii="Calibri" w:hAnsi="Calibri" w:cs="Calibri"/>
        </w:rPr>
      </w:pPr>
      <w:r w:rsidRPr="00202AE2">
        <w:rPr>
          <w:rFonts w:ascii="Calibri" w:hAnsi="Calibri" w:cs="Calibri"/>
        </w:rPr>
        <w:t xml:space="preserve">I, _____________________________________________________________(please print), grant permission to </w:t>
      </w:r>
      <w:r>
        <w:rPr>
          <w:rFonts w:ascii="Calibri" w:hAnsi="Calibri" w:cs="Calibri"/>
        </w:rPr>
        <w:t>EquipHer, Inc</w:t>
      </w:r>
      <w:r w:rsidRPr="00202AE2">
        <w:rPr>
          <w:rFonts w:ascii="Calibri" w:hAnsi="Calibri" w:cs="Calibri"/>
        </w:rPr>
        <w:t xml:space="preserve"> and its agents and employees the irrevocable and unrestricted right to reproduce the photographs and/or video images taken of me, or members of my family, for the purpose of publication, promotion, illustration, advertising, or trade, in any manner or in any medium. I hereby release </w:t>
      </w:r>
      <w:r>
        <w:rPr>
          <w:rFonts w:ascii="Calibri" w:hAnsi="Calibri" w:cs="Calibri"/>
        </w:rPr>
        <w:t>EquipHer, Inc</w:t>
      </w:r>
      <w:r w:rsidRPr="00202AE2">
        <w:rPr>
          <w:rFonts w:ascii="Calibri" w:hAnsi="Calibri" w:cs="Calibri"/>
        </w:rPr>
        <w:t xml:space="preserve"> and its legal representatives for all claims and liability relating to said images or video. Furthermore, I grant permission to use my statements that were given during an interview with or without my name, </w:t>
      </w:r>
      <w:proofErr w:type="gramStart"/>
      <w:r w:rsidRPr="00202AE2">
        <w:rPr>
          <w:rFonts w:ascii="Calibri" w:hAnsi="Calibri" w:cs="Calibri"/>
        </w:rPr>
        <w:t>for the purpose of</w:t>
      </w:r>
      <w:proofErr w:type="gramEnd"/>
      <w:r w:rsidRPr="00202AE2">
        <w:rPr>
          <w:rFonts w:ascii="Calibri" w:hAnsi="Calibri" w:cs="Calibri"/>
        </w:rPr>
        <w:t xml:space="preserve"> advertising and publicity without restriction. I waive my right to any compensation.</w:t>
      </w:r>
    </w:p>
    <w:p w14:paraId="1CAA7EFD" w14:textId="77777777" w:rsidR="00202AE2" w:rsidRPr="00202AE2" w:rsidRDefault="00202AE2" w:rsidP="00202AE2">
      <w:pPr>
        <w:rPr>
          <w:rFonts w:ascii="Calibri" w:hAnsi="Calibri" w:cs="Calibri"/>
        </w:rPr>
      </w:pPr>
    </w:p>
    <w:p w14:paraId="63C67217" w14:textId="3CDC6F32" w:rsidR="00202AE2" w:rsidRPr="00202AE2" w:rsidRDefault="00202AE2" w:rsidP="00202AE2">
      <w:pPr>
        <w:rPr>
          <w:rFonts w:ascii="Calibri" w:hAnsi="Calibri" w:cs="Calibri"/>
        </w:rPr>
      </w:pPr>
      <w:r w:rsidRPr="00202AE2">
        <w:rPr>
          <w:rFonts w:ascii="Calibri" w:hAnsi="Calibri" w:cs="Calibri"/>
        </w:rPr>
        <w:t>I acknowledge that I am</w:t>
      </w:r>
      <w:r w:rsidRPr="00202AE2">
        <w:rPr>
          <w:rFonts w:ascii="Calibri" w:hAnsi="Calibri" w:cs="Calibri"/>
        </w:rPr>
        <w:tab/>
        <w:t xml:space="preserve"> </w:t>
      </w:r>
    </w:p>
    <w:p w14:paraId="4F13CBFF" w14:textId="77777777" w:rsidR="00202AE2" w:rsidRPr="00202AE2" w:rsidRDefault="00202AE2" w:rsidP="00202AE2">
      <w:pPr>
        <w:rPr>
          <w:rFonts w:ascii="Calibri" w:hAnsi="Calibri" w:cs="Calibri"/>
        </w:rPr>
      </w:pPr>
      <w:proofErr w:type="gramStart"/>
      <w:r w:rsidRPr="00202AE2">
        <w:rPr>
          <w:rFonts w:ascii="Calibri" w:hAnsi="Calibri" w:cs="Calibri"/>
        </w:rPr>
        <w:t>[ ]</w:t>
      </w:r>
      <w:proofErr w:type="gramEnd"/>
      <w:r w:rsidRPr="00202AE2">
        <w:rPr>
          <w:rFonts w:ascii="Calibri" w:hAnsi="Calibri" w:cs="Calibri"/>
        </w:rPr>
        <w:t xml:space="preserve"> over the age of 18</w:t>
      </w:r>
    </w:p>
    <w:p w14:paraId="4585E834" w14:textId="77777777" w:rsidR="00202AE2" w:rsidRPr="00202AE2" w:rsidRDefault="00202AE2" w:rsidP="00202AE2">
      <w:pPr>
        <w:rPr>
          <w:rFonts w:ascii="Calibri" w:hAnsi="Calibri" w:cs="Calibri"/>
        </w:rPr>
      </w:pPr>
      <w:proofErr w:type="gramStart"/>
      <w:r w:rsidRPr="00202AE2">
        <w:rPr>
          <w:rFonts w:ascii="Calibri" w:hAnsi="Calibri" w:cs="Calibri"/>
        </w:rPr>
        <w:t>[ ]</w:t>
      </w:r>
      <w:proofErr w:type="gramEnd"/>
      <w:r w:rsidRPr="00202AE2">
        <w:rPr>
          <w:rFonts w:ascii="Calibri" w:hAnsi="Calibri" w:cs="Calibri"/>
        </w:rPr>
        <w:t xml:space="preserve"> the legal guardian of the following</w:t>
      </w:r>
    </w:p>
    <w:p w14:paraId="0ADC0596" w14:textId="77777777" w:rsidR="00202AE2" w:rsidRPr="00202AE2" w:rsidRDefault="00202AE2" w:rsidP="00202AE2">
      <w:pPr>
        <w:rPr>
          <w:rFonts w:ascii="Calibri" w:hAnsi="Calibri" w:cs="Calibri"/>
        </w:rPr>
      </w:pPr>
    </w:p>
    <w:p w14:paraId="35CEFBE6" w14:textId="77777777" w:rsidR="00202AE2" w:rsidRPr="00202AE2" w:rsidRDefault="00202AE2" w:rsidP="00202AE2">
      <w:pPr>
        <w:spacing w:after="0"/>
        <w:rPr>
          <w:rFonts w:ascii="Calibri" w:hAnsi="Calibri" w:cs="Calibri"/>
        </w:rPr>
      </w:pPr>
      <w:r w:rsidRPr="00202AE2">
        <w:rPr>
          <w:rFonts w:ascii="Calibri" w:hAnsi="Calibri" w:cs="Calibri"/>
        </w:rPr>
        <w:t>Name(s): ________________________________________________________________</w:t>
      </w:r>
    </w:p>
    <w:p w14:paraId="60A26711" w14:textId="77777777" w:rsidR="00202AE2" w:rsidRPr="00202AE2" w:rsidRDefault="00202AE2" w:rsidP="00202AE2">
      <w:pPr>
        <w:spacing w:after="0"/>
        <w:rPr>
          <w:rFonts w:ascii="Calibri" w:hAnsi="Calibri" w:cs="Calibri"/>
        </w:rPr>
      </w:pPr>
    </w:p>
    <w:p w14:paraId="5158E013" w14:textId="77777777" w:rsidR="00202AE2" w:rsidRPr="00202AE2" w:rsidRDefault="00202AE2" w:rsidP="00202AE2">
      <w:pPr>
        <w:spacing w:after="0"/>
        <w:rPr>
          <w:rFonts w:ascii="Calibri" w:hAnsi="Calibri" w:cs="Calibri"/>
        </w:rPr>
      </w:pPr>
      <w:r w:rsidRPr="00202AE2">
        <w:rPr>
          <w:rFonts w:ascii="Calibri" w:hAnsi="Calibri" w:cs="Calibri"/>
        </w:rPr>
        <w:t>Signature: _________________________________________Date: _________________</w:t>
      </w:r>
    </w:p>
    <w:p w14:paraId="59991E21" w14:textId="77777777" w:rsidR="00202AE2" w:rsidRPr="00202AE2" w:rsidRDefault="00202AE2" w:rsidP="00202AE2">
      <w:pPr>
        <w:spacing w:after="0"/>
        <w:rPr>
          <w:rFonts w:ascii="Calibri" w:hAnsi="Calibri" w:cs="Calibri"/>
        </w:rPr>
      </w:pPr>
    </w:p>
    <w:p w14:paraId="6225C109" w14:textId="77777777" w:rsidR="00202AE2" w:rsidRPr="00202AE2" w:rsidRDefault="00202AE2" w:rsidP="00202AE2">
      <w:pPr>
        <w:spacing w:after="0"/>
        <w:rPr>
          <w:rFonts w:ascii="Calibri" w:hAnsi="Calibri" w:cs="Calibri"/>
        </w:rPr>
      </w:pPr>
      <w:r w:rsidRPr="00202AE2">
        <w:rPr>
          <w:rFonts w:ascii="Calibri" w:hAnsi="Calibri" w:cs="Calibri"/>
        </w:rPr>
        <w:t>Address: ________________________________________________________________</w:t>
      </w:r>
    </w:p>
    <w:p w14:paraId="7CB8A821" w14:textId="135A07E6" w:rsidR="00202AE2" w:rsidRDefault="00202AE2" w:rsidP="00202AE2">
      <w:pPr>
        <w:rPr>
          <w:rFonts w:ascii="Calibri" w:hAnsi="Calibri" w:cs="Calibri"/>
        </w:rPr>
      </w:pPr>
    </w:p>
    <w:p w14:paraId="7FEDC7EF" w14:textId="77777777" w:rsidR="00202AE2" w:rsidRPr="00202AE2" w:rsidRDefault="00202AE2" w:rsidP="00202AE2">
      <w:pPr>
        <w:rPr>
          <w:rFonts w:ascii="Calibri" w:hAnsi="Calibri" w:cs="Calibri"/>
        </w:rPr>
      </w:pPr>
      <w:bookmarkStart w:id="0" w:name="_GoBack"/>
      <w:bookmarkEnd w:id="0"/>
    </w:p>
    <w:p w14:paraId="5316EDE7" w14:textId="77777777" w:rsidR="00202AE2" w:rsidRPr="00202AE2" w:rsidRDefault="00202AE2" w:rsidP="00202AE2">
      <w:pPr>
        <w:rPr>
          <w:rFonts w:ascii="Calibri" w:hAnsi="Calibri" w:cs="Calibri"/>
        </w:rPr>
      </w:pPr>
      <w:r w:rsidRPr="00202AE2">
        <w:rPr>
          <w:rFonts w:ascii="Calibri" w:hAnsi="Calibri" w:cs="Calibri"/>
        </w:rPr>
        <w:t>If legal guardian, please list name(s) below:</w:t>
      </w:r>
    </w:p>
    <w:p w14:paraId="4C79DE04" w14:textId="5736ED08" w:rsidR="00AC6A13" w:rsidRPr="00202AE2" w:rsidRDefault="004F2F18" w:rsidP="00202AE2">
      <w:pPr>
        <w:rPr>
          <w:rFonts w:ascii="Calibri" w:hAnsi="Calibri" w:cs="Calibri"/>
        </w:rPr>
      </w:pPr>
    </w:p>
    <w:sectPr w:rsidR="00AC6A13" w:rsidRPr="00202A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4718D" w14:textId="77777777" w:rsidR="004F2F18" w:rsidRDefault="004F2F18" w:rsidP="00DE4393">
      <w:pPr>
        <w:spacing w:after="0" w:line="240" w:lineRule="auto"/>
      </w:pPr>
      <w:r>
        <w:separator/>
      </w:r>
    </w:p>
  </w:endnote>
  <w:endnote w:type="continuationSeparator" w:id="0">
    <w:p w14:paraId="5BEA1E73" w14:textId="77777777" w:rsidR="004F2F18" w:rsidRDefault="004F2F18" w:rsidP="00DE43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A54797" w14:textId="77777777" w:rsidR="004F2F18" w:rsidRDefault="004F2F18" w:rsidP="00DE4393">
      <w:pPr>
        <w:spacing w:after="0" w:line="240" w:lineRule="auto"/>
      </w:pPr>
      <w:r>
        <w:separator/>
      </w:r>
    </w:p>
  </w:footnote>
  <w:footnote w:type="continuationSeparator" w:id="0">
    <w:p w14:paraId="2EE08921" w14:textId="77777777" w:rsidR="004F2F18" w:rsidRDefault="004F2F18" w:rsidP="00DE43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xMDawNDU0MLY0tLBQ0lEKTi0uzszPAykwqgUA7rWbgiwAAAA="/>
  </w:docVars>
  <w:rsids>
    <w:rsidRoot w:val="0003032A"/>
    <w:rsid w:val="0003032A"/>
    <w:rsid w:val="00050900"/>
    <w:rsid w:val="00202AE2"/>
    <w:rsid w:val="004F2F18"/>
    <w:rsid w:val="005F5DCD"/>
    <w:rsid w:val="008015CA"/>
    <w:rsid w:val="0096791F"/>
    <w:rsid w:val="009B3FE1"/>
    <w:rsid w:val="00B3743F"/>
    <w:rsid w:val="00B71117"/>
    <w:rsid w:val="00D44CB3"/>
    <w:rsid w:val="00DE4393"/>
    <w:rsid w:val="00E44EC0"/>
    <w:rsid w:val="00F44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986F42"/>
  <w15:docId w15:val="{3DF47B87-F7C6-4949-9D6F-E82EA40FE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439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4393"/>
  </w:style>
  <w:style w:type="paragraph" w:styleId="Footer">
    <w:name w:val="footer"/>
    <w:basedOn w:val="Normal"/>
    <w:link w:val="FooterChar"/>
    <w:uiPriority w:val="99"/>
    <w:unhideWhenUsed/>
    <w:rsid w:val="00DE439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43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gMan</dc:creator>
  <cp:lastModifiedBy>Bria</cp:lastModifiedBy>
  <cp:revision>3</cp:revision>
  <dcterms:created xsi:type="dcterms:W3CDTF">2018-08-10T19:33:00Z</dcterms:created>
  <dcterms:modified xsi:type="dcterms:W3CDTF">2018-09-13T22:26:00Z</dcterms:modified>
</cp:coreProperties>
</file>